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teorologist</w:t>
      </w:r>
    </w:p>
    <w:bookmarkStart w:id="20" w:name="internship-application-letter"/>
    <w:p>
      <w:pPr>
        <w:pStyle w:val="Heading1"/>
      </w:pPr>
      <w:r>
        <w:t xml:space="preserve">Internship Application Letter</w:t>
      </w:r>
    </w:p>
    <w:p>
      <w:pPr>
        <w:pStyle w:val="FirstParagraph"/>
      </w:pPr>
      <w:r>
        <w:t xml:space="preserve">For Meteorologist Internship Position</w:t>
      </w:r>
    </w:p>
    <w:bookmarkEnd w:id="20"/>
    <w:p>
      <w:pPr>
        <w:pStyle w:val="BodyText"/>
      </w:pPr>
      <w:r>
        <w:t xml:space="preserve">Dear Hiring Manager,</w:t>
      </w:r>
    </w:p>
    <w:p>
      <w:pPr>
        <w:pStyle w:val="BodyText"/>
      </w:pPr>
      <w:r>
        <w:t xml:space="preserve">I am writing to express my enthusiastic application for the Meteorologist Internship position at your esteemed organization in New Zealand Wellington, as advertised on the MetService careers portal. With a Bachelor of Science in Atmospheric Sciences from Victoria University of Wellington and a profound passion for understanding complex weather systems, I am confident that my academic foundation, technical skills, and unwavering dedication to meteorological excellence align precisely with the requirements of this internship. This opportunity represents not merely a professional stepping stone but a vital convergence point where my academic pursuits meet the dynamic atmospheric challenges unique to New Zealand Wellington’s environment.</w:t>
      </w:r>
    </w:p>
    <w:p>
      <w:pPr>
        <w:pStyle w:val="BodyText"/>
      </w:pPr>
      <w:r>
        <w:t xml:space="preserve">My academic journey has been meticulously structured around meteorological principles directly applicable to Wellington’s distinctive climate. In my final-year project, I analyzed 10 years of rainfall patterns across the Wellington region using Python and GIS mapping tools, revealing critical correlations between the city's unique topography and sudden downpour events. This research – which was later presented at the New Zealand Meteorological Society Conference – demonstrated how coastal interactions with the Remutaka Range create microclimatic anomalies that significantly impact urban weather forecasting. I developed a predictive model incorporating real-time data from MetService’s Wellington station, achieving 87% accuracy in anticipating localized flash-flood conditions – directly addressing challenges faced by meteorologists operating in this region. My coursework also included advanced modules in synoptic meteorology, remote sensing applications for storm tracking, and climate modeling techniques using WRF (Weather Research and Forecasting) software.</w:t>
      </w:r>
    </w:p>
    <w:p>
      <w:pPr>
        <w:pStyle w:val="BodyText"/>
      </w:pPr>
      <w:r>
        <w:t xml:space="preserve">What compels me most about pursuing this internship in New Zealand Wellington is the city’s unparalleled position as a global laboratory for meteorological study. As New Zealand’s capital nestled between the Cook Strait and the Tararua Mountains, Wellington experiences some of the world’s most extreme wind patterns – including its famous "Windy City" reputation – while also serving as a critical hub for monitoring Southern Ocean weather systems that influence entire regions. This geographical complexity makes Wellington an ideal environment to develop expertise in mesoscale forecasting. I have closely followed how MetService’s Wellington office has pioneered innovations like the "Wellington Coastal Wave Forecast System," which I believe would provide an invaluable framework for my learning. The opportunity to contribute to such mission-critical work, where decisions impact everything from marine safety to agricultural planning across New Zealand, is precisely the professional environment I seek to enter.</w:t>
      </w:r>
    </w:p>
    <w:p>
      <w:pPr>
        <w:pStyle w:val="BodyText"/>
      </w:pPr>
      <w:r>
        <w:t xml:space="preserve">My practical experience extends beyond academic projects. During a summer internship with the Wellington City Council’s Environmental Monitoring Team, I assisted in developing public weather advisories for storm events that affected local infrastructure. I analyzed radar data streams from MetService’s regional network to produce real-time hazard maps for council emergency teams, gaining first-hand insight into how meteorological data translates into community safety protocols. Additionally, as a volunteer with the Wellington Branch of the Royal Meteorological Society, I participated in coastal weather balloon launches at the Wairarapa coast – gathering stratospheric data that helped validate forecasting models for maritime operations. These experiences taught me not only technical analysis skills but also how to communicate complex meteorological concepts effectively to non-specialist stakeholders, a skill I recognize as essential for any Meteorologist operating within New Zealand’s public service framework.</w:t>
      </w:r>
    </w:p>
    <w:p>
      <w:pPr>
        <w:pStyle w:val="BodyText"/>
      </w:pPr>
      <w:r>
        <w:t xml:space="preserve">The value of this internship extends beyond technical training; it represents an immersion into the culture of New Zealand meteorology. I have studied MetService’s commitment to "weather safety for all" and their recent initiatives in climate resilience planning – particularly how Wellington’s forecasters collaborate with Pacific Island nations on cyclone early-warning systems. I am eager to contribute my energy to these meaningful projects while learning from professionals who navigate the intricate balance between scientific rigor and public communication. My understanding of New Zealand’s unique weather challenges is deepened by personal experience: as a resident of the Hutt Valley for five years, I’ve witnessed firsthand how Wellington’s "Wind City" reputation necessitates precision in forecasting – whether it’s explaining sudden squalls to cyclists on the Miramar Peninsula or predicting temperature fluctuations that affect local honeybees’ foraging patterns. This contextual awareness will allow me to contribute meaningfully from day one.</w:t>
      </w:r>
    </w:p>
    <w:p>
      <w:pPr>
        <w:pStyle w:val="BodyText"/>
      </w:pPr>
      <w:r>
        <w:t xml:space="preserve">My technical toolkit includes proficiency in Python (for data analysis), GRADS (for model output visualization), and experience with the ECMWF ensemble forecasting system – skills I have actively developed through university workshops and self-directed study. I am particularly eager to expand my expertise in satellite meteorology during this internship, having identified gaps in my training regarding the interpretation of Himawari-9 satellite data for New Zealand’s regional weather patterns. The chance to work with MetService’s high-resolution NWP (Numerical Weather Prediction) models would allow me to bridge theoretical knowledge with real-world forecasting challenges. Furthermore, I bring fluency in Māori weather terminology and cultural context – a skill I’ve developed through the University of Wellington’s Te Tiriti o Waitangi studies program – which enhances my ability to engage respectfully with local communities during weather advisories.</w:t>
      </w:r>
    </w:p>
    <w:p>
      <w:pPr>
        <w:pStyle w:val="BodyText"/>
      </w:pPr>
      <w:r>
        <w:t xml:space="preserve">What sets me apart is my commitment to the broader purpose of meteorology: transforming data into life-saving decisions. During the 2023 Hutt Valley flood event, I volunteered as a communications assistant for the Wellington Emergency Management Office, translating complex forecast updates into accessible community alerts. This experience reinforced why I pursue this path – not merely to understand weather patterns, but to ensure those patterns protect people. In New Zealand Wellington’s unique context where every forecast directly impacts lives from the Kapiti Coast to the Southern Alps, this mission resonates profoundly.</w:t>
      </w:r>
    </w:p>
    <w:p>
      <w:pPr>
        <w:pStyle w:val="BodyText"/>
      </w:pPr>
      <w:r>
        <w:t xml:space="preserve">I am writing this Internship Application Letter with profound respect for MetService’s legacy of excellence and a deep desire to contribute to your team in Wellington. My academic background, practical field experience, and genuine connection to New Zealand's weather challenges position me as an ideal candidate ready to absorb knowledge from your experts while actively contributing through my technical skills and fresh perspective. I am available for an interview at your earliest convenience and have attached my resume detailing further project examples and references.</w:t>
      </w:r>
    </w:p>
    <w:p>
      <w:pPr>
        <w:pStyle w:val="BodyText"/>
      </w:pPr>
      <w:r>
        <w:t xml:space="preserve">Thank you for considering my application. I eagerly await the possibility of bringing my dedication, technical abilities, and passion for meteorology to New Zealand Wellington’s premier forecasting hub.</w:t>
      </w:r>
    </w:p>
    <w:p>
      <w:pPr>
        <w:pStyle w:val="BodyText"/>
      </w:pPr>
      <w:r>
        <w:t xml:space="preserve">Sincerely,</w:t>
      </w:r>
    </w:p>
    <w:p>
      <w:pPr>
        <w:pStyle w:val="BodyText"/>
      </w:pPr>
      <w:r>
        <w:t xml:space="preserve">Elara J. Mitchell</w:t>
      </w:r>
    </w:p>
    <w:p>
      <w:pPr>
        <w:pStyle w:val="BodyText"/>
      </w:pPr>
      <w:r>
        <w:t xml:space="preserve">Meteorology Student &amp; Weather Enthusiast</w:t>
      </w:r>
    </w:p>
    <w:p>
      <w:pPr>
        <w:pStyle w:val="BodyText"/>
      </w:pPr>
      <w:r>
        <w:t xml:space="preserve">Wellington, New Zealand | +64 21 123 4567 | elara.mitchell@email.nz</w:t>
      </w:r>
    </w:p>
    <w:p>
      <w:pPr>
        <w:pStyle w:val="BodyText"/>
      </w:pPr>
      <w:r>
        <w:rPr>
          <w:bCs/>
          <w:b/>
        </w:rPr>
        <w:t xml:space="preserve">Note:</w:t>
      </w:r>
      <w:r>
        <w:t xml:space="preserve"> </w:t>
      </w:r>
      <w:r>
        <w:t xml:space="preserve">This Internship Application Letter exceeds 800 words (currently approximately 920 words) and strategically incorporates all required elements:</w:t>
      </w:r>
    </w:p>
    <w:p>
      <w:pPr>
        <w:numPr>
          <w:ilvl w:val="0"/>
          <w:numId w:val="1001"/>
        </w:numPr>
        <w:pStyle w:val="Compact"/>
      </w:pPr>
      <w:r>
        <w:t xml:space="preserve">"Internship Application Letter" as the document title and recurring phrase</w:t>
      </w:r>
    </w:p>
    <w:p>
      <w:pPr>
        <w:numPr>
          <w:ilvl w:val="0"/>
          <w:numId w:val="1001"/>
        </w:numPr>
        <w:pStyle w:val="Compact"/>
      </w:pPr>
      <w:r>
        <w:t xml:space="preserve">"Meteorologist" emphasized throughout the context of professional identity</w:t>
      </w:r>
    </w:p>
    <w:p>
      <w:pPr>
        <w:numPr>
          <w:ilvl w:val="0"/>
          <w:numId w:val="1001"/>
        </w:numPr>
        <w:pStyle w:val="Compact"/>
      </w:pPr>
      <w:r>
        <w:t xml:space="preserve">"New Zealand Wellington" featured in geographical, professional, and cultural contex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teorologist</dc:title>
  <dc:creator/>
  <dc:language>en</dc:language>
  <cp:keywords/>
  <dcterms:created xsi:type="dcterms:W3CDTF">2026-07-23T22:19:09Z</dcterms:created>
  <dcterms:modified xsi:type="dcterms:W3CDTF">2026-07-23T22:19:09Z</dcterms:modified>
</cp:coreProperties>
</file>

<file path=docProps/custom.xml><?xml version="1.0" encoding="utf-8"?>
<Properties xmlns="http://schemas.openxmlformats.org/officeDocument/2006/custom-properties" xmlns:vt="http://schemas.openxmlformats.org/officeDocument/2006/docPropsVTypes"/>
</file>